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B45D1" w:rsidRDefault="001B45D1" w:rsidP="001B45D1">
      <w:pPr>
        <w:jc w:val="both"/>
        <w:rPr>
          <w:sz w:val="32"/>
          <w:szCs w:val="32"/>
        </w:rPr>
      </w:pPr>
      <w:r>
        <w:rPr>
          <w:sz w:val="32"/>
          <w:szCs w:val="32"/>
        </w:rPr>
        <w:t>Assignment 6</w:t>
      </w:r>
    </w:p>
    <w:p w:rsidR="001B45D1" w:rsidRDefault="001B45D1" w:rsidP="001B45D1">
      <w:pPr>
        <w:jc w:val="both"/>
        <w:rPr>
          <w:sz w:val="32"/>
          <w:szCs w:val="32"/>
        </w:rPr>
      </w:pPr>
      <w:r>
        <w:rPr>
          <w:sz w:val="32"/>
          <w:szCs w:val="32"/>
        </w:rPr>
        <w:t xml:space="preserve">Web crawling </w:t>
      </w:r>
    </w:p>
    <w:p w:rsidR="001B45D1" w:rsidRDefault="001B45D1" w:rsidP="001B45D1">
      <w:pPr>
        <w:pStyle w:val="NormalWeb"/>
        <w:rPr>
          <w:rFonts w:ascii="Libre Franklin" w:hAnsi="Libre Franklin"/>
          <w:color w:val="432D2D"/>
        </w:rPr>
      </w:pPr>
      <w:r>
        <w:rPr>
          <w:rFonts w:ascii="Libre Franklin" w:hAnsi="Libre Franklin"/>
          <w:color w:val="432D2D"/>
        </w:rPr>
        <w:t>Crawling is where it all begins: the acquisition of data about a website.</w:t>
      </w:r>
    </w:p>
    <w:p w:rsidR="001B45D1" w:rsidRDefault="001B45D1" w:rsidP="001B45D1">
      <w:pPr>
        <w:pStyle w:val="NormalWeb"/>
        <w:rPr>
          <w:rFonts w:ascii="Libre Franklin" w:hAnsi="Libre Franklin"/>
          <w:color w:val="432D2D"/>
        </w:rPr>
      </w:pPr>
      <w:r>
        <w:rPr>
          <w:rFonts w:ascii="Libre Franklin" w:hAnsi="Libre Franklin"/>
          <w:color w:val="432D2D"/>
        </w:rPr>
        <w:t>This involves scanning sites and collecting details about each page: titles, images, keywords, other linked pages, etc. Different crawlers may also look for different details, like page layouts, where advertisements are placed, whether links are crammed in, etc.</w:t>
      </w:r>
    </w:p>
    <w:p w:rsidR="001B45D1" w:rsidRDefault="001B45D1" w:rsidP="001B45D1">
      <w:pPr>
        <w:pStyle w:val="NormalWeb"/>
        <w:rPr>
          <w:rFonts w:ascii="Libre Franklin" w:hAnsi="Libre Franklin"/>
          <w:color w:val="432D2D"/>
        </w:rPr>
      </w:pPr>
      <w:r>
        <w:rPr>
          <w:rStyle w:val="Strong"/>
          <w:rFonts w:ascii="Libre Franklin" w:hAnsi="Libre Franklin"/>
          <w:color w:val="432D2D"/>
        </w:rPr>
        <w:t>But how is a website crawled?</w:t>
      </w:r>
      <w:r>
        <w:rPr>
          <w:rFonts w:ascii="Libre Franklin" w:hAnsi="Libre Franklin"/>
          <w:color w:val="432D2D"/>
        </w:rPr>
        <w:t> An automated bot (called a “spider”) visits page after page as quickly as possible, using page links to find where to go next. Even in the earliest days, Google’s spiders could read several hundred pages per second. Nowadays, it’s in the thousands.</w:t>
      </w:r>
    </w:p>
    <w:p w:rsidR="001B45D1" w:rsidRDefault="001B45D1" w:rsidP="001B45D1">
      <w:pPr>
        <w:pStyle w:val="NormalWeb"/>
        <w:rPr>
          <w:rFonts w:ascii="Libre Franklin" w:hAnsi="Libre Franklin"/>
          <w:color w:val="432D2D"/>
        </w:rPr>
      </w:pPr>
      <w:r>
        <w:rPr>
          <w:rFonts w:ascii="Libre Franklin" w:hAnsi="Libre Franklin"/>
          <w:color w:val="432D2D"/>
        </w:rPr>
        <w:t>When a web crawler visits a page, it collects every link on the page and adds them to its list of next pages to visit. It goes to the next page in its list, collects the links on </w:t>
      </w:r>
      <w:r>
        <w:rPr>
          <w:rStyle w:val="Emphasis"/>
          <w:rFonts w:ascii="Libre Franklin" w:hAnsi="Libre Franklin"/>
          <w:color w:val="432D2D"/>
        </w:rPr>
        <w:t>that</w:t>
      </w:r>
      <w:r>
        <w:rPr>
          <w:rFonts w:ascii="Libre Franklin" w:hAnsi="Libre Franklin"/>
          <w:color w:val="432D2D"/>
        </w:rPr>
        <w:t> page, and repeats. Web crawlers also revisit past pages once in a while to see if any changes happened.</w:t>
      </w:r>
    </w:p>
    <w:p w:rsidR="001B45D1" w:rsidRDefault="001B45D1" w:rsidP="001B45D1">
      <w:pPr>
        <w:pStyle w:val="NormalWeb"/>
        <w:rPr>
          <w:rFonts w:ascii="Libre Franklin" w:hAnsi="Libre Franklin"/>
          <w:color w:val="432D2D"/>
        </w:rPr>
      </w:pPr>
      <w:r>
        <w:rPr>
          <w:rFonts w:ascii="Libre Franklin" w:hAnsi="Libre Franklin"/>
          <w:color w:val="432D2D"/>
        </w:rPr>
        <w:t>This means any site that’s linked from an indexed site will eventually be crawled. Some sites are crawled more frequently, and some are crawled to greater depths, but sometimes a crawler may give up if a site’s page hierarchy is too complex.</w:t>
      </w:r>
    </w:p>
    <w:p w:rsidR="001B45D1" w:rsidRDefault="001B45D1" w:rsidP="001B45D1">
      <w:pPr>
        <w:pStyle w:val="NormalWeb"/>
        <w:rPr>
          <w:rStyle w:val="Emphasis"/>
          <w:rFonts w:ascii="Libre Franklin" w:hAnsi="Libre Franklin"/>
          <w:color w:val="432D2D"/>
        </w:rPr>
      </w:pPr>
      <w:r>
        <w:rPr>
          <w:rStyle w:val="Emphasis"/>
          <w:rFonts w:ascii="Libre Franklin" w:hAnsi="Libre Franklin"/>
          <w:color w:val="432D2D"/>
        </w:rPr>
        <w:t>One way to understand how a web crawler works is to build one yourself. We’ve written a tutorial on </w:t>
      </w:r>
      <w:r w:rsidRPr="001B45D1">
        <w:rPr>
          <w:rStyle w:val="Emphasis"/>
          <w:rFonts w:ascii="Libre Franklin" w:hAnsi="Libre Franklin"/>
          <w:b/>
          <w:bCs/>
          <w:color w:val="432D2D"/>
        </w:rPr>
        <w:t>creating a basic web crawler in PHP</w:t>
      </w:r>
      <w:r>
        <w:rPr>
          <w:rStyle w:val="Emphasis"/>
          <w:rFonts w:ascii="Libre Franklin" w:hAnsi="Libre Franklin"/>
          <w:color w:val="432D2D"/>
        </w:rPr>
        <w:t>, so check that out if you have any programming experience.</w:t>
      </w:r>
    </w:p>
    <w:p w:rsidR="001B45D1" w:rsidRDefault="001B45D1" w:rsidP="001B45D1">
      <w:pPr>
        <w:pStyle w:val="NormalWeb"/>
        <w:rPr>
          <w:rFonts w:ascii="Libre Franklin" w:hAnsi="Libre Franklin"/>
          <w:color w:val="432D2D"/>
        </w:rPr>
      </w:pPr>
      <w:r>
        <w:rPr>
          <w:rFonts w:ascii="Libre Franklin" w:hAnsi="Libre Franklin"/>
          <w:color w:val="432D2D"/>
        </w:rPr>
        <w:t>Note that pages can be marked as “no index,” which is like asking search engines to skip its indexing</w:t>
      </w:r>
    </w:p>
    <w:p w:rsidR="001B45D1" w:rsidRDefault="001B45D1" w:rsidP="001B45D1">
      <w:pPr>
        <w:jc w:val="both"/>
        <w:rPr>
          <w:sz w:val="40"/>
          <w:szCs w:val="40"/>
        </w:rPr>
      </w:pPr>
      <w:r>
        <w:rPr>
          <w:sz w:val="40"/>
          <w:szCs w:val="40"/>
        </w:rPr>
        <w:t>Indexing</w:t>
      </w:r>
    </w:p>
    <w:p w:rsidR="001B45D1" w:rsidRDefault="001B45D1" w:rsidP="001B45D1">
      <w:pPr>
        <w:pStyle w:val="NormalWeb"/>
        <w:rPr>
          <w:rFonts w:ascii="Libre Franklin" w:hAnsi="Libre Franklin"/>
          <w:color w:val="432D2D"/>
        </w:rPr>
      </w:pPr>
      <w:r>
        <w:rPr>
          <w:rFonts w:ascii="Libre Franklin" w:hAnsi="Libre Franklin"/>
          <w:color w:val="432D2D"/>
        </w:rPr>
        <w:t>Indexing is when the data from a crawl is processed and placed in a database.</w:t>
      </w:r>
    </w:p>
    <w:p w:rsidR="001B45D1" w:rsidRDefault="001B45D1" w:rsidP="001B45D1">
      <w:pPr>
        <w:pStyle w:val="NormalWeb"/>
        <w:rPr>
          <w:rFonts w:ascii="Libre Franklin" w:hAnsi="Libre Franklin"/>
          <w:color w:val="432D2D"/>
        </w:rPr>
      </w:pPr>
      <w:r>
        <w:rPr>
          <w:rFonts w:ascii="Libre Franklin" w:hAnsi="Libre Franklin"/>
          <w:color w:val="432D2D"/>
        </w:rPr>
        <w:t>Imagine making a list of all the books you own, their publishers, their authors, their genres, their page counts, etc. Crawling is when you comb through each book while indexing is when you log them to your list.</w:t>
      </w:r>
    </w:p>
    <w:p w:rsidR="00F23C5B" w:rsidRPr="001B45D1" w:rsidRDefault="001B45D1" w:rsidP="0051357B">
      <w:pPr>
        <w:pStyle w:val="linked-out"/>
        <w:rPr>
          <w:sz w:val="32"/>
          <w:szCs w:val="32"/>
        </w:rPr>
      </w:pPr>
      <w:r>
        <w:rPr>
          <w:rStyle w:val="Strong"/>
          <w:rFonts w:ascii="Libre Franklin" w:hAnsi="Libre Franklin"/>
          <w:color w:val="432D2D"/>
        </w:rPr>
        <w:t>Now imagine it’s not just a room full of books, but every library in the world.</w:t>
      </w:r>
      <w:r>
        <w:rPr>
          <w:rFonts w:ascii="Libre Franklin" w:hAnsi="Libre Franklin"/>
          <w:color w:val="432D2D"/>
        </w:rPr>
        <w:t> That’s a small-scale version of what Google does, who stores all of this data in vast data centers with </w:t>
      </w:r>
      <w:hyperlink r:id="rId4" w:history="1">
        <w:r>
          <w:rPr>
            <w:rStyle w:val="Hyperlink"/>
            <w:rFonts w:ascii="Libre Franklin" w:hAnsi="Libre Franklin"/>
            <w:b/>
            <w:bCs/>
            <w:color w:val="E22524"/>
            <w:u w:val="none"/>
          </w:rPr>
          <w:t>thousands of petabytes worth of drives</w:t>
        </w:r>
      </w:hyperlink>
      <w:r>
        <w:rPr>
          <w:rFonts w:ascii="Libre Franklin" w:hAnsi="Libre Franklin"/>
          <w:color w:val="432D2D"/>
        </w:rPr>
        <w:t>.</w:t>
      </w:r>
      <w:bookmarkStart w:id="0" w:name="_GoBack"/>
      <w:bookmarkEnd w:id="0"/>
    </w:p>
    <w:sectPr w:rsidR="00F23C5B" w:rsidRPr="001B45D1" w:rsidSect="00F23C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ibre Franklin">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zMDQzNTAzMjc3srBQ0lEKTi0uzszPAykwrAUAlwFrXSwAAAA="/>
  </w:docVars>
  <w:rsids>
    <w:rsidRoot w:val="001B45D1"/>
    <w:rsid w:val="001B45D1"/>
    <w:rsid w:val="0051357B"/>
    <w:rsid w:val="00EF2D33"/>
    <w:rsid w:val="00F23C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F81FFC"/>
  <w15:docId w15:val="{E804AE90-2BFA-4A2A-97AC-0CCF30AD2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3C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B45D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B45D1"/>
    <w:rPr>
      <w:b/>
      <w:bCs/>
    </w:rPr>
  </w:style>
  <w:style w:type="character" w:styleId="Emphasis">
    <w:name w:val="Emphasis"/>
    <w:basedOn w:val="DefaultParagraphFont"/>
    <w:uiPriority w:val="20"/>
    <w:qFormat/>
    <w:rsid w:val="001B45D1"/>
    <w:rPr>
      <w:i/>
      <w:iCs/>
    </w:rPr>
  </w:style>
  <w:style w:type="character" w:styleId="Hyperlink">
    <w:name w:val="Hyperlink"/>
    <w:basedOn w:val="DefaultParagraphFont"/>
    <w:uiPriority w:val="99"/>
    <w:semiHidden/>
    <w:unhideWhenUsed/>
    <w:rsid w:val="001B45D1"/>
    <w:rPr>
      <w:color w:val="0000FF"/>
      <w:u w:val="single"/>
    </w:rPr>
  </w:style>
  <w:style w:type="paragraph" w:customStyle="1" w:styleId="linked-out">
    <w:name w:val="linked-out"/>
    <w:basedOn w:val="Normal"/>
    <w:rsid w:val="001B45D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5896206">
      <w:bodyDiv w:val="1"/>
      <w:marLeft w:val="0"/>
      <w:marRight w:val="0"/>
      <w:marTop w:val="0"/>
      <w:marBottom w:val="0"/>
      <w:divBdr>
        <w:top w:val="none" w:sz="0" w:space="0" w:color="auto"/>
        <w:left w:val="none" w:sz="0" w:space="0" w:color="auto"/>
        <w:bottom w:val="none" w:sz="0" w:space="0" w:color="auto"/>
        <w:right w:val="none" w:sz="0" w:space="0" w:color="auto"/>
      </w:divBdr>
    </w:div>
    <w:div w:id="617420859">
      <w:bodyDiv w:val="1"/>
      <w:marLeft w:val="0"/>
      <w:marRight w:val="0"/>
      <w:marTop w:val="0"/>
      <w:marBottom w:val="0"/>
      <w:divBdr>
        <w:top w:val="none" w:sz="0" w:space="0" w:color="auto"/>
        <w:left w:val="none" w:sz="0" w:space="0" w:color="auto"/>
        <w:bottom w:val="none" w:sz="0" w:space="0" w:color="auto"/>
        <w:right w:val="none" w:sz="0" w:space="0" w:color="auto"/>
      </w:divBdr>
    </w:div>
    <w:div w:id="1544900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makeuseof.com/tag/memory-sizes-gigabytes-terabytes-petabyt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311</Words>
  <Characters>177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dc:creator>
  <cp:lastModifiedBy>Vayu Dugar</cp:lastModifiedBy>
  <cp:revision>3</cp:revision>
  <dcterms:created xsi:type="dcterms:W3CDTF">2018-09-24T09:23:00Z</dcterms:created>
  <dcterms:modified xsi:type="dcterms:W3CDTF">2018-09-28T09:47:00Z</dcterms:modified>
</cp:coreProperties>
</file>